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 India New Delhi</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 (Optional)]</w:t>
      </w:r>
    </w:p>
    <w:p>
      <w:pPr>
        <w:pStyle w:val="BodyText"/>
      </w:pPr>
      <w:r>
        <w:t xml:space="preserve">Date: October 26, 2023</w:t>
      </w:r>
      <w:r>
        <w:br/>
      </w:r>
      <w:r>
        <w:br/>
      </w:r>
      <w:r>
        <w:t xml:space="preserve">Hiring Manager</w:t>
      </w:r>
      <w:r>
        <w:br/>
      </w:r>
      <w:r>
        <w:t xml:space="preserve">[Company Name]</w:t>
      </w:r>
      <w:r>
        <w:br/>
      </w:r>
      <w:r>
        <w:t xml:space="preserve">[Company Address]</w:t>
      </w:r>
      <w:r>
        <w:br/>
      </w:r>
      <w:r>
        <w:t xml:space="preserve">New Delhi, India</w:t>
      </w:r>
    </w:p>
    <w:p>
      <w:pPr>
        <w:pStyle w:val="BodyText"/>
      </w:pPr>
      <w:r>
        <w:t xml:space="preserve">Dear Hiring Manager,</w:t>
      </w:r>
    </w:p>
    <w:p>
      <w:pPr>
        <w:pStyle w:val="BodyText"/>
      </w:pPr>
      <w:r>
        <w:t xml:space="preserve">I am writing to express my enthusiastic interest in the Electronics Engineer Internship position at [Company Name], as advertised on [Platform where you saw the advertisement - e.g., LinkedIn, company website, NASSCOM portal]. As a highly motivated final-year Electronics and Communication Engineering student at Delhi Technological University (DTU), with a profound passion for cutting-edge hardware development and embedded systems, I am confident that my academic achievements, technical skills, and unwavering commitment to innovation align perfectly with the requirements of this prestigious opportunity in India New Delhi. This Internship Application Letter serves as my formal submission to contribute meaningfully to your team while immersing myself in the dynamic technological ecosystem of one of India's most vibrant engineering hubs.</w:t>
      </w:r>
    </w:p>
    <w:p>
      <w:pPr>
        <w:pStyle w:val="BodyText"/>
      </w:pPr>
      <w:r>
        <w:t xml:space="preserve">My academic journey has been meticulously designed around strengthening my core competencies in electronics engineering, with a particular emphasis on circuit design, microcontroller programming, and signal processing – all critical areas for success in modern electronic systems development. During my undergraduate program at DTU (ranked among India's top 10 engineering institutions by NIRF), I maintained a CGPA of 8.7/10 while completing rigorous coursework including Analog and Digital Communication Systems, VLSI Design, Embedded Systems Programming, and Power Electronics. My academic projects consistently demonstrate my ability to translate theoretical knowledge into practical applications. For instance, I led a team in developing an IoT-based smart agriculture monitoring system that utilized Arduino microcontrollers and sensor networks to optimize water usage – a project that was later showcased at the Delhi Tech Summit 2023, attended by over 500 industry professionals from India New Delhi's technology sector.</w:t>
      </w:r>
    </w:p>
    <w:p>
      <w:pPr>
        <w:pStyle w:val="BodyText"/>
      </w:pPr>
      <w:r>
        <w:t xml:space="preserve">Beyond academics, I have proactively sought opportunities to apply my skills in real-world settings. I completed a six-month technical internship at Bharat Electronics Limited (BEL) in New Delhi, where I assisted in the testing and calibration of radar components for defense applications. This experience exposed me to stringent quality assurance protocols, adherence to military-grade specifications, and the critical importance of precision engineering – all while working within India's premier defense technology ecosystem based in New Delhi. Furthermore, my role as Technical Lead for DTU's IEEE Student Branch involved organizing workshops on PCB design and FPGA programming for over 150 students, developing my leadership capabilities while reinforcing my technical expertise. I am particularly impressed by [Company Name]'s work in [mention specific project or technology of the company], which directly resonates with my aspiration to contribute to India's growing electronics manufacturing sector under the "Make in India" initiative.</w:t>
      </w:r>
    </w:p>
    <w:p>
      <w:pPr>
        <w:pStyle w:val="BodyText"/>
      </w:pPr>
      <w:r>
        <w:t xml:space="preserve">The strategic significance of New Delhi as a technological nerve center for electronics innovation cannot be overstated. As India's capital, it houses the Central Electronics Engineering Research Institute (CEERI), the Department of Science and Technology (DST) offices driving semiconductor policies, and numerous R&amp;D centers of global tech leaders like Intel, Texas Instruments, and Tata Elxsi. This concentration of expertise creates an unparalleled environment for professional growth – a factor that makes this internship in India New Delhi exceptionally valuable for my development as an Electronics Engineer. I am eager to learn from industry veterans while contributing fresh perspectives on emerging technologies such as 5G infrastructure components and AI-driven hardware solutions, which are central to [Company Name]'s current projects.</w:t>
      </w:r>
    </w:p>
    <w:p>
      <w:pPr>
        <w:pStyle w:val="BodyText"/>
      </w:pPr>
      <w:r>
        <w:t xml:space="preserve">My technical toolkit includes proficiency in Altium Designer for PCB layout, MATLAB/Simulink for system modeling, C/C++ programming for embedded systems development, and Python for data analysis. I am also certified in ARM Cortex-M microcontroller architecture through the Embedded Systems Academy. What truly distinguishes me is my problem-solving methodology: I systematically approach hardware challenges by first conducting thorough literature reviews of existing solutions, then prototyping cost-effective alternatives that balance performance with manufacturability – a skill honed through my capstone project on developing a low-cost ECG monitoring device using off-the-shelf components. This pragmatic engineering mindset ensures I can immediately add value to your team while learning from your established processes.</w:t>
      </w:r>
    </w:p>
    <w:p>
      <w:pPr>
        <w:pStyle w:val="BodyText"/>
      </w:pPr>
      <w:r>
        <w:t xml:space="preserve">I understand that this Electronics Engineer Internship is not merely a training opportunity but an entry point into India's rapidly expanding electronics industry, which the government projects will reach $400 billion by 2025. My ambition extends beyond completing this internship – I aspire to become part of India's next generation of engineering leaders who will drive innovation in semiconductor design and smart device manufacturing. Being based in New Delhi provides unparalleled access to industry conferences like Electronica India, networking opportunities with ISRO engineers, and proximity to key policy-making bodies that shape the electronics sector. This positioning is precisely why I am so eager to contribute my energy and technical skills to [Company Name]'s mission during this Internship Application period.</w:t>
      </w:r>
    </w:p>
    <w:p>
      <w:pPr>
        <w:pStyle w:val="BodyText"/>
      </w:pPr>
      <w:r>
        <w:t xml:space="preserve">I have attached my resume for your detailed review, which provides further evidence of my qualifications. I am deeply impressed by [Company Name]'s commitment to sustainable engineering practices in your recent solar-powered IoT initiatives – a philosophy I wholeheartedly share. The prospect of learning under your guidance while contributing to projects that shape India's technological future in New Delhi is truly motivating.</w:t>
      </w:r>
    </w:p>
    <w:p>
      <w:pPr>
        <w:pStyle w:val="BodyText"/>
      </w:pPr>
      <w:r>
        <w:t xml:space="preserve">Thank you for considering my application for the Electronics Engineer Internship position. I am available for an interview at your earliest convenience and can be reached by phone or email within the next 24 hours. I look forward to discussing how my technical skills, academic background, and passion for electronics engineering can benefit [Company Name] during this pivotal time in India's technological advancement.</w:t>
      </w:r>
    </w:p>
    <w:p>
      <w:pPr>
        <w:pStyle w:val="BodyText"/>
      </w:pPr>
      <w:r>
        <w:t xml:space="preserve">Sincerely,</w:t>
      </w:r>
      <w:r>
        <w:br/>
      </w:r>
      <w:r>
        <w:br/>
      </w:r>
    </w:p>
    <w:p>
      <w:pPr>
        <w:pStyle w:val="BodyText"/>
      </w:pPr>
      <w:r>
        <w:t xml:space="preserve">[Your Full Name]</w:t>
      </w:r>
      <w:r>
        <w:br/>
      </w:r>
      <w:r>
        <w:t xml:space="preserve">Electronics and Communication Engineering Student</w:t>
      </w:r>
      <w:r>
        <w:br/>
      </w:r>
      <w:r>
        <w:t xml:space="preserve">Delhi Technological University | New Delhi</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4T21:01:31Z</dcterms:created>
  <dcterms:modified xsi:type="dcterms:W3CDTF">2026-07-14T21:01:31Z</dcterms:modified>
</cp:coreProperties>
</file>

<file path=docProps/custom.xml><?xml version="1.0" encoding="utf-8"?>
<Properties xmlns="http://schemas.openxmlformats.org/officeDocument/2006/custom-properties" xmlns:vt="http://schemas.openxmlformats.org/officeDocument/2006/docPropsVTypes"/>
</file>